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8AA094" w14:textId="08002998" w:rsidR="00A83E09" w:rsidRDefault="003B3296" w:rsidP="00A83E09">
      <w:pPr>
        <w:spacing w:after="0"/>
        <w:rPr>
          <w:b/>
          <w:szCs w:val="20"/>
          <w:lang w:eastAsia="es-ES"/>
        </w:rPr>
      </w:pPr>
      <w:r>
        <w:rPr>
          <w:b/>
          <w:szCs w:val="20"/>
          <w:lang w:eastAsia="es-ES"/>
        </w:rPr>
        <w:t>Caracterización</w:t>
      </w:r>
      <w:r w:rsidRPr="0061096E">
        <w:rPr>
          <w:b/>
          <w:szCs w:val="20"/>
          <w:lang w:eastAsia="es-ES"/>
        </w:rPr>
        <w:t xml:space="preserve"> estructural</w:t>
      </w:r>
      <w:r>
        <w:rPr>
          <w:b/>
          <w:szCs w:val="20"/>
          <w:lang w:eastAsia="es-ES"/>
        </w:rPr>
        <w:t>, productiva</w:t>
      </w:r>
      <w:r w:rsidRPr="0061096E">
        <w:rPr>
          <w:b/>
          <w:szCs w:val="20"/>
          <w:lang w:eastAsia="es-ES"/>
        </w:rPr>
        <w:t xml:space="preserve"> y financiera de las explotaciones de jóvenes agricultores</w:t>
      </w:r>
    </w:p>
    <w:p w14:paraId="783F08E2" w14:textId="77777777" w:rsidR="00A83E09" w:rsidRPr="001F1661" w:rsidRDefault="00A83E09" w:rsidP="00A83E09">
      <w:pPr>
        <w:rPr>
          <w:lang w:eastAsia="es-ES"/>
        </w:rPr>
      </w:pPr>
    </w:p>
    <w:p w14:paraId="06D370F0" w14:textId="78A04EBF" w:rsidR="00392FCC" w:rsidRDefault="00A83E09" w:rsidP="009D65A9">
      <w:pPr>
        <w:spacing w:after="0"/>
        <w:rPr>
          <w:szCs w:val="20"/>
          <w:lang w:eastAsia="es-ES"/>
        </w:rPr>
        <w:sectPr w:rsidR="00392FCC" w:rsidSect="00392FCC">
          <w:footnotePr>
            <w:numFmt w:val="chicago"/>
          </w:footnotePr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 w:rsidRPr="000C1066">
        <w:rPr>
          <w:szCs w:val="20"/>
          <w:lang w:eastAsia="es-ES"/>
        </w:rPr>
        <w:t>M</w:t>
      </w:r>
      <w:r w:rsidR="000C1066">
        <w:rPr>
          <w:szCs w:val="20"/>
          <w:lang w:eastAsia="es-ES"/>
        </w:rPr>
        <w:t>.</w:t>
      </w:r>
      <w:r w:rsidRPr="000C1066">
        <w:rPr>
          <w:szCs w:val="20"/>
          <w:lang w:eastAsia="es-ES"/>
        </w:rPr>
        <w:t xml:space="preserve"> Castillo Quero</w:t>
      </w:r>
      <w:r w:rsidR="000C1066">
        <w:rPr>
          <w:szCs w:val="20"/>
          <w:lang w:eastAsia="es-ES"/>
        </w:rPr>
        <w:t xml:space="preserve"> y </w:t>
      </w:r>
      <w:r w:rsidR="00A33104" w:rsidRPr="000C1066">
        <w:rPr>
          <w:szCs w:val="20"/>
          <w:lang w:eastAsia="es-ES"/>
        </w:rPr>
        <w:t>M. D</w:t>
      </w:r>
      <w:r w:rsidR="000C1066">
        <w:rPr>
          <w:szCs w:val="20"/>
          <w:lang w:eastAsia="es-ES"/>
        </w:rPr>
        <w:t>.</w:t>
      </w:r>
      <w:r w:rsidR="00A33104" w:rsidRPr="000C1066">
        <w:rPr>
          <w:szCs w:val="20"/>
          <w:lang w:eastAsia="es-ES"/>
        </w:rPr>
        <w:t xml:space="preserve"> Guerrero Baena</w:t>
      </w:r>
      <w:r w:rsidR="00392FCC">
        <w:rPr>
          <w:rStyle w:val="Refdenotaalpie"/>
          <w:szCs w:val="20"/>
          <w:lang w:eastAsia="es-ES"/>
        </w:rPr>
        <w:footnoteReference w:id="1"/>
      </w:r>
    </w:p>
    <w:p w14:paraId="26E2A67F" w14:textId="5E1CB5A8" w:rsidR="00974E3D" w:rsidRDefault="00A83E09" w:rsidP="009D65A9">
      <w:pPr>
        <w:spacing w:after="0"/>
        <w:rPr>
          <w:iCs/>
          <w:sz w:val="22"/>
          <w:lang w:eastAsia="es-ES"/>
        </w:rPr>
      </w:pPr>
      <w:r w:rsidRPr="000C1066">
        <w:rPr>
          <w:iCs/>
          <w:sz w:val="22"/>
          <w:lang w:eastAsia="es-ES"/>
        </w:rPr>
        <w:lastRenderedPageBreak/>
        <w:t>Departamento de Economía, Sociología y Política Ag</w:t>
      </w:r>
      <w:r w:rsidR="00974E3D" w:rsidRPr="000C1066">
        <w:rPr>
          <w:iCs/>
          <w:sz w:val="22"/>
          <w:lang w:eastAsia="es-ES"/>
        </w:rPr>
        <w:t>rarias</w:t>
      </w:r>
      <w:r w:rsidR="000C1066">
        <w:rPr>
          <w:iCs/>
          <w:sz w:val="22"/>
          <w:lang w:eastAsia="es-ES"/>
        </w:rPr>
        <w:t>.</w:t>
      </w:r>
      <w:r w:rsidR="00974E3D" w:rsidRPr="000C1066">
        <w:rPr>
          <w:iCs/>
          <w:sz w:val="22"/>
          <w:lang w:eastAsia="es-ES"/>
        </w:rPr>
        <w:t xml:space="preserve"> Universidad de Córdoba</w:t>
      </w:r>
    </w:p>
    <w:p w14:paraId="531845D2" w14:textId="77777777" w:rsidR="009D65A9" w:rsidRDefault="009D65A9" w:rsidP="009D65A9">
      <w:pPr>
        <w:spacing w:after="0"/>
        <w:rPr>
          <w:iCs/>
          <w:sz w:val="22"/>
          <w:lang w:eastAsia="es-ES"/>
        </w:rPr>
      </w:pPr>
    </w:p>
    <w:p w14:paraId="0E71E133" w14:textId="609BC66E" w:rsidR="009D65A9" w:rsidRDefault="009D65A9" w:rsidP="009D65A9">
      <w:pPr>
        <w:spacing w:after="0"/>
        <w:rPr>
          <w:iCs/>
          <w:sz w:val="22"/>
          <w:lang w:eastAsia="es-ES"/>
        </w:rPr>
      </w:pPr>
      <w:r>
        <w:rPr>
          <w:iCs/>
          <w:sz w:val="22"/>
          <w:lang w:eastAsia="es-ES"/>
        </w:rPr>
        <w:t>Potenciales revisores:</w:t>
      </w:r>
    </w:p>
    <w:p w14:paraId="0805C679" w14:textId="2D2337BE" w:rsidR="009D65A9" w:rsidRDefault="00680BFA" w:rsidP="00680BFA">
      <w:pPr>
        <w:pStyle w:val="Prrafodelista"/>
        <w:numPr>
          <w:ilvl w:val="0"/>
          <w:numId w:val="7"/>
        </w:numPr>
        <w:spacing w:after="0"/>
        <w:rPr>
          <w:iCs/>
          <w:sz w:val="22"/>
          <w:lang w:eastAsia="es-ES"/>
        </w:rPr>
      </w:pPr>
      <w:r>
        <w:rPr>
          <w:iCs/>
          <w:sz w:val="22"/>
          <w:lang w:eastAsia="es-ES"/>
        </w:rPr>
        <w:t xml:space="preserve">Eduardo Moyano. Instituto de Estudios Sociales Avanzados de Andalucía; Consejo Superior de Investigaciones Científicas. Correo electrónico: </w:t>
      </w:r>
      <w:hyperlink r:id="rId8" w:history="1">
        <w:r w:rsidRPr="00923C1C">
          <w:rPr>
            <w:rStyle w:val="Hipervnculo"/>
            <w:iCs/>
            <w:sz w:val="22"/>
            <w:lang w:eastAsia="es-ES"/>
          </w:rPr>
          <w:t>emoyano@iesaa.csic.es</w:t>
        </w:r>
      </w:hyperlink>
    </w:p>
    <w:p w14:paraId="1008CBF2" w14:textId="6CA5036C" w:rsidR="00680BFA" w:rsidRDefault="00680BFA" w:rsidP="00680BFA">
      <w:pPr>
        <w:pStyle w:val="Prrafodelista"/>
        <w:numPr>
          <w:ilvl w:val="0"/>
          <w:numId w:val="7"/>
        </w:numPr>
        <w:spacing w:after="0"/>
        <w:rPr>
          <w:iCs/>
          <w:sz w:val="22"/>
          <w:lang w:eastAsia="es-ES"/>
        </w:rPr>
      </w:pPr>
      <w:r>
        <w:rPr>
          <w:iCs/>
          <w:sz w:val="22"/>
          <w:lang w:eastAsia="es-ES"/>
        </w:rPr>
        <w:t xml:space="preserve">Javier </w:t>
      </w:r>
      <w:proofErr w:type="spellStart"/>
      <w:r>
        <w:rPr>
          <w:iCs/>
          <w:sz w:val="22"/>
          <w:lang w:eastAsia="es-ES"/>
        </w:rPr>
        <w:t>Esparcia</w:t>
      </w:r>
      <w:proofErr w:type="spellEnd"/>
      <w:r>
        <w:rPr>
          <w:iCs/>
          <w:sz w:val="22"/>
          <w:lang w:eastAsia="es-ES"/>
        </w:rPr>
        <w:t xml:space="preserve"> Pérez. Universidad de Valencia. Correo electrónico: </w:t>
      </w:r>
      <w:hyperlink r:id="rId9" w:history="1">
        <w:r w:rsidRPr="00923C1C">
          <w:rPr>
            <w:rStyle w:val="Hipervnculo"/>
            <w:iCs/>
            <w:sz w:val="22"/>
            <w:lang w:eastAsia="es-ES"/>
          </w:rPr>
          <w:t>javier.esparcia@uv.es</w:t>
        </w:r>
      </w:hyperlink>
    </w:p>
    <w:p w14:paraId="59BC7F51" w14:textId="75447299" w:rsidR="00F83ECA" w:rsidRDefault="00F83ECA" w:rsidP="00680BFA">
      <w:pPr>
        <w:pStyle w:val="Prrafodelista"/>
        <w:numPr>
          <w:ilvl w:val="0"/>
          <w:numId w:val="7"/>
        </w:numPr>
        <w:spacing w:after="0"/>
        <w:rPr>
          <w:iCs/>
          <w:sz w:val="22"/>
          <w:lang w:eastAsia="es-ES"/>
        </w:rPr>
      </w:pPr>
      <w:r>
        <w:rPr>
          <w:iCs/>
          <w:sz w:val="22"/>
          <w:lang w:eastAsia="es-ES"/>
        </w:rPr>
        <w:t>Mª Dolores de Miguel Gómez. Universidad Politécnica de Cartagena</w:t>
      </w:r>
      <w:r w:rsidR="00680BFA">
        <w:rPr>
          <w:iCs/>
          <w:sz w:val="22"/>
          <w:lang w:eastAsia="es-ES"/>
        </w:rPr>
        <w:t xml:space="preserve">. Correo electrónico: </w:t>
      </w:r>
      <w:hyperlink r:id="rId10" w:history="1">
        <w:r w:rsidRPr="00C53804">
          <w:rPr>
            <w:rStyle w:val="Hipervnculo"/>
            <w:iCs/>
            <w:sz w:val="22"/>
            <w:lang w:eastAsia="es-ES"/>
          </w:rPr>
          <w:t>md.miguel@upct.es</w:t>
        </w:r>
      </w:hyperlink>
    </w:p>
    <w:p w14:paraId="185E639E" w14:textId="6F8CDC17" w:rsidR="00680BFA" w:rsidRPr="00F83ECA" w:rsidRDefault="00680BFA" w:rsidP="005C2E47">
      <w:pPr>
        <w:pStyle w:val="Prrafodelista"/>
        <w:numPr>
          <w:ilvl w:val="0"/>
          <w:numId w:val="7"/>
        </w:numPr>
        <w:spacing w:after="0"/>
        <w:rPr>
          <w:iCs/>
          <w:sz w:val="22"/>
          <w:lang w:eastAsia="es-ES"/>
        </w:rPr>
      </w:pPr>
      <w:r w:rsidRPr="00F83ECA">
        <w:rPr>
          <w:iCs/>
          <w:sz w:val="22"/>
          <w:lang w:eastAsia="es-ES"/>
        </w:rPr>
        <w:t xml:space="preserve">Rosa Gallardo Cobos. Universidad de Córdoba. Correo electrónico: </w:t>
      </w:r>
      <w:hyperlink r:id="rId11" w:history="1">
        <w:r w:rsidRPr="00F83ECA">
          <w:rPr>
            <w:rStyle w:val="Hipervnculo"/>
            <w:iCs/>
            <w:sz w:val="22"/>
            <w:lang w:eastAsia="es-ES"/>
          </w:rPr>
          <w:t>rosagallardo@uco.es</w:t>
        </w:r>
      </w:hyperlink>
      <w:bookmarkStart w:id="0" w:name="_GoBack"/>
      <w:bookmarkEnd w:id="0"/>
    </w:p>
    <w:sectPr w:rsidR="00680BFA" w:rsidRPr="00F83ECA" w:rsidSect="00392FCC"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4E3B61" w14:textId="77777777" w:rsidR="00F30145" w:rsidRDefault="00F30145" w:rsidP="00A83E09">
      <w:pPr>
        <w:spacing w:before="0" w:after="0"/>
      </w:pPr>
      <w:r>
        <w:separator/>
      </w:r>
    </w:p>
  </w:endnote>
  <w:endnote w:type="continuationSeparator" w:id="0">
    <w:p w14:paraId="6E82CB0B" w14:textId="77777777" w:rsidR="00F30145" w:rsidRDefault="00F30145" w:rsidP="00A83E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230107" w14:textId="77777777" w:rsidR="00F30145" w:rsidRDefault="00F30145" w:rsidP="00A83E09">
      <w:pPr>
        <w:spacing w:before="0" w:after="0"/>
      </w:pPr>
      <w:r>
        <w:separator/>
      </w:r>
    </w:p>
  </w:footnote>
  <w:footnote w:type="continuationSeparator" w:id="0">
    <w:p w14:paraId="7F620E6A" w14:textId="77777777" w:rsidR="00F30145" w:rsidRDefault="00F30145" w:rsidP="00A83E09">
      <w:pPr>
        <w:spacing w:before="0" w:after="0"/>
      </w:pPr>
      <w:r>
        <w:continuationSeparator/>
      </w:r>
    </w:p>
  </w:footnote>
  <w:footnote w:id="1">
    <w:p w14:paraId="78960619" w14:textId="206D2493" w:rsidR="00392FCC" w:rsidRPr="00F57569" w:rsidRDefault="00392FCC">
      <w:pPr>
        <w:pStyle w:val="Textonotapie"/>
        <w:rPr>
          <w:sz w:val="22"/>
          <w:szCs w:val="22"/>
        </w:rPr>
      </w:pPr>
      <w:r w:rsidRPr="00F57569">
        <w:rPr>
          <w:rStyle w:val="Refdenotaalpie"/>
          <w:sz w:val="22"/>
          <w:szCs w:val="22"/>
        </w:rPr>
        <w:footnoteRef/>
      </w:r>
      <w:r w:rsidRPr="00F57569">
        <w:rPr>
          <w:sz w:val="22"/>
          <w:szCs w:val="22"/>
        </w:rPr>
        <w:t xml:space="preserve"> </w:t>
      </w:r>
      <w:r w:rsidR="00680BFA" w:rsidRPr="00F57569">
        <w:rPr>
          <w:sz w:val="22"/>
          <w:szCs w:val="22"/>
        </w:rPr>
        <w:t>Autora de correspondencia: dolores.guerrero@uco.es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61321F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332C5B9D"/>
    <w:multiLevelType w:val="multilevel"/>
    <w:tmpl w:val="0C0A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">
    <w:nsid w:val="607A78A3"/>
    <w:multiLevelType w:val="hybridMultilevel"/>
    <w:tmpl w:val="D0362740"/>
    <w:lvl w:ilvl="0" w:tplc="CBCCED4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proofState w:spelling="clean" w:grammar="clean"/>
  <w:defaultTabStop w:val="720"/>
  <w:hyphenationZone w:val="425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MDUxNjA0MjI0NzVU0lEKTi0uzszPAymwrAUA8nWR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TEA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A83E09"/>
    <w:rsid w:val="0000052E"/>
    <w:rsid w:val="000029F6"/>
    <w:rsid w:val="000159DF"/>
    <w:rsid w:val="00025216"/>
    <w:rsid w:val="00064EC5"/>
    <w:rsid w:val="00073769"/>
    <w:rsid w:val="0008029A"/>
    <w:rsid w:val="000814EE"/>
    <w:rsid w:val="00085DA6"/>
    <w:rsid w:val="000867EC"/>
    <w:rsid w:val="000B35CC"/>
    <w:rsid w:val="000C1066"/>
    <w:rsid w:val="000F3CC2"/>
    <w:rsid w:val="000F593B"/>
    <w:rsid w:val="001239CF"/>
    <w:rsid w:val="001340A3"/>
    <w:rsid w:val="001D38AD"/>
    <w:rsid w:val="002105A5"/>
    <w:rsid w:val="002428F8"/>
    <w:rsid w:val="0026386F"/>
    <w:rsid w:val="00267803"/>
    <w:rsid w:val="00273A6C"/>
    <w:rsid w:val="00284E6A"/>
    <w:rsid w:val="002A2835"/>
    <w:rsid w:val="002B5ED0"/>
    <w:rsid w:val="002D0938"/>
    <w:rsid w:val="003127E4"/>
    <w:rsid w:val="00325016"/>
    <w:rsid w:val="00343E28"/>
    <w:rsid w:val="0035542C"/>
    <w:rsid w:val="00363684"/>
    <w:rsid w:val="0037149A"/>
    <w:rsid w:val="00375429"/>
    <w:rsid w:val="003769DD"/>
    <w:rsid w:val="00392FCC"/>
    <w:rsid w:val="003A49C0"/>
    <w:rsid w:val="003B3296"/>
    <w:rsid w:val="003B5072"/>
    <w:rsid w:val="003D0E30"/>
    <w:rsid w:val="003D2EE3"/>
    <w:rsid w:val="003D60BA"/>
    <w:rsid w:val="003E29E7"/>
    <w:rsid w:val="003E406B"/>
    <w:rsid w:val="0040313A"/>
    <w:rsid w:val="00404541"/>
    <w:rsid w:val="00407834"/>
    <w:rsid w:val="00426854"/>
    <w:rsid w:val="004569B4"/>
    <w:rsid w:val="00475A89"/>
    <w:rsid w:val="00495825"/>
    <w:rsid w:val="004A1844"/>
    <w:rsid w:val="004D4B50"/>
    <w:rsid w:val="004D7269"/>
    <w:rsid w:val="004E51DD"/>
    <w:rsid w:val="004E7BD7"/>
    <w:rsid w:val="00505B1C"/>
    <w:rsid w:val="00520D09"/>
    <w:rsid w:val="00532140"/>
    <w:rsid w:val="00542799"/>
    <w:rsid w:val="00580811"/>
    <w:rsid w:val="005847E6"/>
    <w:rsid w:val="005A234A"/>
    <w:rsid w:val="005A2EC9"/>
    <w:rsid w:val="005C19E3"/>
    <w:rsid w:val="005D7B1E"/>
    <w:rsid w:val="005E7103"/>
    <w:rsid w:val="005E7ACB"/>
    <w:rsid w:val="005F32D0"/>
    <w:rsid w:val="005F7413"/>
    <w:rsid w:val="00605CD9"/>
    <w:rsid w:val="0061158F"/>
    <w:rsid w:val="00642CF8"/>
    <w:rsid w:val="00645CE6"/>
    <w:rsid w:val="0065582F"/>
    <w:rsid w:val="00680BFA"/>
    <w:rsid w:val="00682C85"/>
    <w:rsid w:val="006A4AAE"/>
    <w:rsid w:val="006D1516"/>
    <w:rsid w:val="006E6EC8"/>
    <w:rsid w:val="006E746E"/>
    <w:rsid w:val="006F7F4B"/>
    <w:rsid w:val="00700998"/>
    <w:rsid w:val="00702074"/>
    <w:rsid w:val="0070388C"/>
    <w:rsid w:val="0074011E"/>
    <w:rsid w:val="00747A30"/>
    <w:rsid w:val="00752FBD"/>
    <w:rsid w:val="00753D26"/>
    <w:rsid w:val="007844AB"/>
    <w:rsid w:val="00796FE7"/>
    <w:rsid w:val="007B487B"/>
    <w:rsid w:val="007B71CA"/>
    <w:rsid w:val="007D2BB2"/>
    <w:rsid w:val="007E3D7F"/>
    <w:rsid w:val="0081034B"/>
    <w:rsid w:val="00816ACB"/>
    <w:rsid w:val="00836E10"/>
    <w:rsid w:val="00840480"/>
    <w:rsid w:val="00852AA5"/>
    <w:rsid w:val="0086452D"/>
    <w:rsid w:val="00876A48"/>
    <w:rsid w:val="008805B9"/>
    <w:rsid w:val="00881CFB"/>
    <w:rsid w:val="00883154"/>
    <w:rsid w:val="008B4407"/>
    <w:rsid w:val="008C1550"/>
    <w:rsid w:val="008F36E2"/>
    <w:rsid w:val="00920C98"/>
    <w:rsid w:val="00942636"/>
    <w:rsid w:val="00961847"/>
    <w:rsid w:val="00973632"/>
    <w:rsid w:val="00974E3D"/>
    <w:rsid w:val="00974EC3"/>
    <w:rsid w:val="0098679A"/>
    <w:rsid w:val="009937F8"/>
    <w:rsid w:val="009B35E7"/>
    <w:rsid w:val="009C51E6"/>
    <w:rsid w:val="009D1396"/>
    <w:rsid w:val="009D2CD3"/>
    <w:rsid w:val="009D65A9"/>
    <w:rsid w:val="009E4FB3"/>
    <w:rsid w:val="00A04381"/>
    <w:rsid w:val="00A33104"/>
    <w:rsid w:val="00A43FD9"/>
    <w:rsid w:val="00A56839"/>
    <w:rsid w:val="00A63CB8"/>
    <w:rsid w:val="00A676E7"/>
    <w:rsid w:val="00A80C18"/>
    <w:rsid w:val="00A83E09"/>
    <w:rsid w:val="00AA4C3B"/>
    <w:rsid w:val="00AA4EE2"/>
    <w:rsid w:val="00AB4E5C"/>
    <w:rsid w:val="00AC5806"/>
    <w:rsid w:val="00AD23F5"/>
    <w:rsid w:val="00AD3653"/>
    <w:rsid w:val="00AD6E1B"/>
    <w:rsid w:val="00AE5844"/>
    <w:rsid w:val="00AF1886"/>
    <w:rsid w:val="00B151AE"/>
    <w:rsid w:val="00B15825"/>
    <w:rsid w:val="00B36030"/>
    <w:rsid w:val="00B46417"/>
    <w:rsid w:val="00B50598"/>
    <w:rsid w:val="00B55AFB"/>
    <w:rsid w:val="00B615B7"/>
    <w:rsid w:val="00B96434"/>
    <w:rsid w:val="00BB10F9"/>
    <w:rsid w:val="00BD6A3D"/>
    <w:rsid w:val="00C049BC"/>
    <w:rsid w:val="00C30D39"/>
    <w:rsid w:val="00C774F0"/>
    <w:rsid w:val="00CA2676"/>
    <w:rsid w:val="00CA3E66"/>
    <w:rsid w:val="00CA4C45"/>
    <w:rsid w:val="00CB1E67"/>
    <w:rsid w:val="00CB4763"/>
    <w:rsid w:val="00CD01D5"/>
    <w:rsid w:val="00CF58E9"/>
    <w:rsid w:val="00D01ADA"/>
    <w:rsid w:val="00D151C8"/>
    <w:rsid w:val="00D36129"/>
    <w:rsid w:val="00D453AC"/>
    <w:rsid w:val="00D45D58"/>
    <w:rsid w:val="00D624FC"/>
    <w:rsid w:val="00D646E6"/>
    <w:rsid w:val="00D84275"/>
    <w:rsid w:val="00D950EC"/>
    <w:rsid w:val="00DA0FA4"/>
    <w:rsid w:val="00DB40F8"/>
    <w:rsid w:val="00DD46DB"/>
    <w:rsid w:val="00DE46C3"/>
    <w:rsid w:val="00DE5C6D"/>
    <w:rsid w:val="00DE7E1D"/>
    <w:rsid w:val="00DF0D2E"/>
    <w:rsid w:val="00E250BE"/>
    <w:rsid w:val="00E25E96"/>
    <w:rsid w:val="00E36BCB"/>
    <w:rsid w:val="00E40AA1"/>
    <w:rsid w:val="00E51510"/>
    <w:rsid w:val="00E52EF4"/>
    <w:rsid w:val="00E76015"/>
    <w:rsid w:val="00E8089A"/>
    <w:rsid w:val="00E823A8"/>
    <w:rsid w:val="00E82C72"/>
    <w:rsid w:val="00E948B5"/>
    <w:rsid w:val="00EA04A9"/>
    <w:rsid w:val="00EB5A0D"/>
    <w:rsid w:val="00EB710B"/>
    <w:rsid w:val="00EC3573"/>
    <w:rsid w:val="00EF5BF4"/>
    <w:rsid w:val="00EF7867"/>
    <w:rsid w:val="00F042AF"/>
    <w:rsid w:val="00F20AB7"/>
    <w:rsid w:val="00F25463"/>
    <w:rsid w:val="00F30145"/>
    <w:rsid w:val="00F50213"/>
    <w:rsid w:val="00F55132"/>
    <w:rsid w:val="00F57569"/>
    <w:rsid w:val="00F83ECA"/>
    <w:rsid w:val="00F878ED"/>
    <w:rsid w:val="00FA553F"/>
    <w:rsid w:val="00FB55DB"/>
    <w:rsid w:val="00FC3A60"/>
    <w:rsid w:val="00FD7927"/>
    <w:rsid w:val="00FF3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3DDFF7"/>
  <w15:chartTrackingRefBased/>
  <w15:docId w15:val="{AB782262-C689-486E-9AF6-295CEC8B1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6FE7"/>
    <w:pPr>
      <w:spacing w:before="120" w:after="120" w:line="480" w:lineRule="auto"/>
      <w:jc w:val="both"/>
    </w:pPr>
    <w:rPr>
      <w:rFonts w:ascii="Times New Roman" w:hAnsi="Times New Roman"/>
      <w:sz w:val="24"/>
      <w:lang w:val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9937F8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937F8"/>
    <w:pPr>
      <w:keepNext/>
      <w:keepLines/>
      <w:spacing w:after="0"/>
      <w:outlineLvl w:val="1"/>
    </w:pPr>
    <w:rPr>
      <w:rFonts w:eastAsiaTheme="majorEastAsia" w:cstheme="majorBidi"/>
      <w:b/>
      <w:i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605CD9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605CD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05CD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05CD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05CD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05CD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05CD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link w:val="TextonotapieCar"/>
    <w:uiPriority w:val="99"/>
    <w:unhideWhenUsed/>
    <w:rsid w:val="00A83E09"/>
    <w:pPr>
      <w:spacing w:after="0"/>
    </w:pPr>
    <w:rPr>
      <w:szCs w:val="24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A83E09"/>
    <w:rPr>
      <w:rFonts w:ascii="Times New Roman" w:hAnsi="Times New Roman"/>
      <w:sz w:val="24"/>
      <w:szCs w:val="24"/>
      <w:lang w:val="es-ES"/>
    </w:rPr>
  </w:style>
  <w:style w:type="character" w:styleId="Refdenotaalpie">
    <w:name w:val="footnote reference"/>
    <w:basedOn w:val="Fuentedeprrafopredeter"/>
    <w:uiPriority w:val="99"/>
    <w:unhideWhenUsed/>
    <w:rsid w:val="00A83E09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ar"/>
    <w:rsid w:val="00A83E09"/>
    <w:pPr>
      <w:spacing w:after="0"/>
      <w:jc w:val="center"/>
    </w:pPr>
    <w:rPr>
      <w:rFonts w:cs="Times New Roman"/>
      <w:noProof/>
      <w:sz w:val="22"/>
      <w:lang w:val="en-US"/>
    </w:rPr>
  </w:style>
  <w:style w:type="character" w:customStyle="1" w:styleId="EndNoteBibliographyTitleCar">
    <w:name w:val="EndNote Bibliography Title Car"/>
    <w:basedOn w:val="Fuentedeprrafopredeter"/>
    <w:link w:val="EndNoteBibliographyTitle"/>
    <w:rsid w:val="00A83E09"/>
    <w:rPr>
      <w:rFonts w:ascii="Times New Roman" w:hAnsi="Times New Roman"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ar"/>
    <w:rsid w:val="00A83E09"/>
    <w:rPr>
      <w:rFonts w:cs="Times New Roman"/>
      <w:noProof/>
      <w:sz w:val="22"/>
      <w:lang w:val="en-US"/>
    </w:rPr>
  </w:style>
  <w:style w:type="character" w:customStyle="1" w:styleId="EndNoteBibliographyCar">
    <w:name w:val="EndNote Bibliography Car"/>
    <w:basedOn w:val="Fuentedeprrafopredeter"/>
    <w:link w:val="EndNoteBibliography"/>
    <w:rsid w:val="00A83E09"/>
    <w:rPr>
      <w:rFonts w:ascii="Times New Roman" w:hAnsi="Times New Roman" w:cs="Times New Roman"/>
      <w:noProof/>
      <w:lang w:val="en-US"/>
    </w:rPr>
  </w:style>
  <w:style w:type="character" w:customStyle="1" w:styleId="Ttulo1Car">
    <w:name w:val="Título 1 Car"/>
    <w:basedOn w:val="Fuentedeprrafopredeter"/>
    <w:link w:val="Ttulo1"/>
    <w:uiPriority w:val="9"/>
    <w:rsid w:val="00605CD9"/>
    <w:rPr>
      <w:rFonts w:ascii="Times New Roman" w:eastAsiaTheme="majorEastAsia" w:hAnsi="Times New Roman" w:cstheme="majorBidi"/>
      <w:b/>
      <w:sz w:val="24"/>
      <w:szCs w:val="32"/>
      <w:lang w:val="es-ES"/>
    </w:rPr>
  </w:style>
  <w:style w:type="character" w:customStyle="1" w:styleId="Ttulo2Car">
    <w:name w:val="Título 2 Car"/>
    <w:basedOn w:val="Fuentedeprrafopredeter"/>
    <w:link w:val="Ttulo2"/>
    <w:uiPriority w:val="9"/>
    <w:rsid w:val="009937F8"/>
    <w:rPr>
      <w:rFonts w:ascii="Times New Roman" w:eastAsiaTheme="majorEastAsia" w:hAnsi="Times New Roman" w:cstheme="majorBidi"/>
      <w:b/>
      <w:i/>
      <w:sz w:val="24"/>
      <w:szCs w:val="26"/>
      <w:lang w:val="es-ES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605CD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s-ES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05CD9"/>
    <w:rPr>
      <w:rFonts w:asciiTheme="majorHAnsi" w:eastAsiaTheme="majorEastAsia" w:hAnsiTheme="majorHAnsi" w:cstheme="majorBidi"/>
      <w:i/>
      <w:iCs/>
      <w:color w:val="2E74B5" w:themeColor="accent1" w:themeShade="BF"/>
      <w:lang w:val="es-ES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05CD9"/>
    <w:rPr>
      <w:rFonts w:asciiTheme="majorHAnsi" w:eastAsiaTheme="majorEastAsia" w:hAnsiTheme="majorHAnsi" w:cstheme="majorBidi"/>
      <w:color w:val="2E74B5" w:themeColor="accent1" w:themeShade="BF"/>
      <w:lang w:val="es-ES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05CD9"/>
    <w:rPr>
      <w:rFonts w:asciiTheme="majorHAnsi" w:eastAsiaTheme="majorEastAsia" w:hAnsiTheme="majorHAnsi" w:cstheme="majorBidi"/>
      <w:color w:val="1F4D78" w:themeColor="accent1" w:themeShade="7F"/>
      <w:lang w:val="es-ES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05CD9"/>
    <w:rPr>
      <w:rFonts w:asciiTheme="majorHAnsi" w:eastAsiaTheme="majorEastAsia" w:hAnsiTheme="majorHAnsi" w:cstheme="majorBidi"/>
      <w:i/>
      <w:iCs/>
      <w:color w:val="1F4D78" w:themeColor="accent1" w:themeShade="7F"/>
      <w:lang w:val="es-ES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05CD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ES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05CD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ES"/>
    </w:rPr>
  </w:style>
  <w:style w:type="paragraph" w:styleId="Descripcin">
    <w:name w:val="caption"/>
    <w:aliases w:val="Título gráfico o tabla"/>
    <w:basedOn w:val="Normal"/>
    <w:next w:val="Normal"/>
    <w:uiPriority w:val="35"/>
    <w:unhideWhenUsed/>
    <w:qFormat/>
    <w:rsid w:val="00FF37EE"/>
    <w:pPr>
      <w:spacing w:after="0"/>
    </w:pPr>
    <w:rPr>
      <w:iCs/>
      <w:szCs w:val="18"/>
    </w:rPr>
  </w:style>
  <w:style w:type="paragraph" w:styleId="NormalWeb">
    <w:name w:val="Normal (Web)"/>
    <w:basedOn w:val="Normal"/>
    <w:uiPriority w:val="99"/>
    <w:semiHidden/>
    <w:unhideWhenUsed/>
    <w:rsid w:val="00FF37EE"/>
    <w:pPr>
      <w:spacing w:before="100" w:beforeAutospacing="1" w:after="100" w:afterAutospacing="1"/>
      <w:jc w:val="left"/>
    </w:pPr>
    <w:rPr>
      <w:rFonts w:eastAsia="Times New Roman" w:cs="Times New Roman"/>
      <w:szCs w:val="24"/>
      <w:lang w:val="en-GB" w:eastAsia="en-GB"/>
    </w:rPr>
  </w:style>
  <w:style w:type="character" w:styleId="Ttulodellibro">
    <w:name w:val="Book Title"/>
    <w:basedOn w:val="Fuentedeprrafopredeter"/>
    <w:uiPriority w:val="33"/>
    <w:qFormat/>
    <w:rsid w:val="00FF37EE"/>
    <w:rPr>
      <w:b/>
      <w:bCs/>
      <w:i/>
      <w:iCs/>
      <w:spacing w:val="5"/>
    </w:rPr>
  </w:style>
  <w:style w:type="paragraph" w:styleId="Prrafodelista">
    <w:name w:val="List Paragraph"/>
    <w:basedOn w:val="Normal"/>
    <w:uiPriority w:val="34"/>
    <w:qFormat/>
    <w:rsid w:val="00FF37EE"/>
    <w:pPr>
      <w:ind w:left="720"/>
      <w:contextualSpacing/>
    </w:pPr>
  </w:style>
  <w:style w:type="table" w:styleId="Tablaconcuadrcula">
    <w:name w:val="Table Grid"/>
    <w:basedOn w:val="Tablanormal"/>
    <w:uiPriority w:val="39"/>
    <w:rsid w:val="0081034B"/>
    <w:pPr>
      <w:spacing w:after="0" w:line="240" w:lineRule="auto"/>
    </w:pPr>
    <w:rPr>
      <w:sz w:val="24"/>
      <w:szCs w:val="24"/>
      <w:lang w:val="es-ES_tradn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D151C8"/>
    <w:pPr>
      <w:spacing w:before="0" w:after="0"/>
    </w:pPr>
    <w:rPr>
      <w:rFonts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151C8"/>
    <w:rPr>
      <w:rFonts w:ascii="Times New Roman" w:hAnsi="Times New Roman" w:cs="Times New Roman"/>
      <w:sz w:val="18"/>
      <w:szCs w:val="18"/>
      <w:lang w:val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E250B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250BE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E250BE"/>
    <w:rPr>
      <w:rFonts w:ascii="Times New Roman" w:hAnsi="Times New Roman"/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250B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250BE"/>
    <w:rPr>
      <w:rFonts w:ascii="Times New Roman" w:hAnsi="Times New Roman"/>
      <w:b/>
      <w:bCs/>
      <w:sz w:val="20"/>
      <w:szCs w:val="20"/>
      <w:lang w:val="es-ES"/>
    </w:rPr>
  </w:style>
  <w:style w:type="character" w:styleId="Nmerodelnea">
    <w:name w:val="line number"/>
    <w:basedOn w:val="Fuentedeprrafopredeter"/>
    <w:uiPriority w:val="99"/>
    <w:semiHidden/>
    <w:unhideWhenUsed/>
    <w:rsid w:val="00796FE7"/>
  </w:style>
  <w:style w:type="character" w:styleId="Hipervnculo">
    <w:name w:val="Hyperlink"/>
    <w:basedOn w:val="Fuentedeprrafopredeter"/>
    <w:uiPriority w:val="99"/>
    <w:unhideWhenUsed/>
    <w:rsid w:val="002428F8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2428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29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6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oyano@iesaa.csic.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osagallardo@uco.e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md.miguel@upct.e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avier.esparcia@uv.es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634F6C-C82F-4F21-BE3E-CAC23F3B4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la G.</dc:creator>
  <cp:keywords/>
  <dc:description/>
  <cp:lastModifiedBy>Lola G.</cp:lastModifiedBy>
  <cp:revision>78</cp:revision>
  <dcterms:created xsi:type="dcterms:W3CDTF">2018-10-27T11:17:00Z</dcterms:created>
  <dcterms:modified xsi:type="dcterms:W3CDTF">2018-11-14T18:09:00Z</dcterms:modified>
</cp:coreProperties>
</file>